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7cc9dcb2fda3565275dde96c5eb6aaf7fcd1c78"/>
    <w:p>
      <w:pPr>
        <w:pStyle w:val="Heading1"/>
      </w:pPr>
      <w:r>
        <w:t xml:space="preserve">Cover Letter for Carpenter Position in Brazil Rio de Janeiro</w:t>
      </w:r>
    </w:p>
    <w:p>
      <w:pPr>
        <w:pStyle w:val="FirstParagraph"/>
      </w:pPr>
      <w:r>
        <w:t xml:space="preserve">Dear [Hiring Manager's Name],</w:t>
      </w:r>
    </w:p>
    <w:p>
      <w:pPr>
        <w:pStyle w:val="BodyText"/>
      </w:pPr>
      <w:r>
        <w:t xml:space="preserve">I am writing to express my enthusiastic interest in the Carpenter position at your esteemed organization in Rio de Janeiro, Brazil. As a dedicated and skilled craftsman with over [X years] of experience in woodworking, I am eager to bring my expertise, passion for precision, and commitment to quality workmanship to your team. Brazil Rio de Janeiro is a vibrant city known for its rich cultural heritage and dynamic construction industry, and I am excited about the opportunity to contribute to its growth while showcasing my abilities as a Carpenter.</w:t>
      </w:r>
    </w:p>
    <w:p>
      <w:pPr>
        <w:pStyle w:val="BodyText"/>
      </w:pPr>
      <w:r>
        <w:t xml:space="preserve">Throughout my career as a Carpenter, I have developed a deep understanding of both traditional and modern techniques in woodwork. My experience spans from residential and commercial projects to intricate custom furniture design. Whether it’s constructing bespoke cabinetry, restoring historical wooden structures, or crafting durable outdoor furniture, I approach every task with meticulous attention to detail and a dedication to meeting the highest standards of craftsmanship. In Brazil Rio de Janeiro, where the demand for skilled artisans is growing due to ongoing urban development and preservation efforts, I believe my skills align perfectly with the needs of your organization.</w:t>
      </w:r>
    </w:p>
    <w:p>
      <w:pPr>
        <w:pStyle w:val="BodyText"/>
      </w:pPr>
      <w:r>
        <w:t xml:space="preserve">What sets me apart as a Carpenter is not only my technical proficiency but also my ability to adapt to diverse environments and projects. In Rio de Janeiro, where the climate and cultural nuances vary significantly across regions, I have learned to tailor my work to suit local conditions. For instance, I have experience working with native Brazilian woods such as jacaranda and ipê, which are commonly used in the city’s architecture and furniture industry. This familiarity with regional materials ensures that my work is not only durable but also culturally resonant, a quality that I believe would add value to your projects.</w:t>
      </w:r>
    </w:p>
    <w:p>
      <w:pPr>
        <w:pStyle w:val="BodyText"/>
      </w:pPr>
      <w:r>
        <w:t xml:space="preserve">My professional journey has included collaborations with architects, interior designers, and construction teams on a wide range of projects. In one notable project in Rio de Janeiro’s Lagoa neighborhood, I was responsible for crafting custom wooden furniture for a high-end boutique hotel. This role required not only technical skill but also an understanding of design aesthetics and client expectations. The successful completion of the project earned positive feedback from both the client and the design team, reinforcing my ability to deliver results that exceed expectations.</w:t>
      </w:r>
    </w:p>
    <w:p>
      <w:pPr>
        <w:pStyle w:val="BodyText"/>
      </w:pPr>
      <w:r>
        <w:t xml:space="preserve">As a Carpenter, I am deeply committed to sustainability and ethical practices. In Brazil Rio de Janeiro, where environmental consciousness is increasingly prioritized in construction and design, I have made it a priority to source materials responsibly and minimize waste. My knowledge of eco-friendly woodworking techniques ensures that my work aligns with modern standards of environmental stewardship while maintaining the highest quality.</w:t>
      </w:r>
    </w:p>
    <w:p>
      <w:pPr>
        <w:pStyle w:val="BodyText"/>
      </w:pPr>
      <w:r>
        <w:t xml:space="preserve">What attracts me most to this opportunity in Brazil Rio de Janeiro is the chance to contribute to a city that thrives on innovation and creativity. The construction industry here is dynamic, with a mix of historic preservation projects and cutting-edge developments. I am particularly interested in working on initiatives that blend traditional craftsmanship with contemporary design, a balance that I believe is essential for the future of architecture in Rio de Janeiro.</w:t>
      </w:r>
    </w:p>
    <w:p>
      <w:pPr>
        <w:pStyle w:val="BodyText"/>
      </w:pPr>
      <w:r>
        <w:t xml:space="preserve">My experience as a Carpenter has also honed my ability to work both independently and as part of a team. In fast-paced environments like those found in Rio de Janeiro’s bustling construction sector, I have consistently demonstrated strong time management skills and the ability to meet deadlines without compromising quality. I am comfortable working with tools ranging from hand-carving implements to advanced CNC machinery, ensuring flexibility across different project requirements.</w:t>
      </w:r>
    </w:p>
    <w:p>
      <w:pPr>
        <w:pStyle w:val="BodyText"/>
      </w:pPr>
      <w:r>
        <w:t xml:space="preserve">I am also a firm believer in continuous learning and professional development. In Brazil Rio de Janeiro, where the construction industry is constantly evolving, I stay updated on the latest trends and technologies through workshops, certifications, and collaborations with local trade organizations. This commitment to growth ensures that I can provide innovative solutions while maintaining the integrity of traditional craftsmanship.</w:t>
      </w:r>
    </w:p>
    <w:p>
      <w:pPr>
        <w:pStyle w:val="BodyText"/>
      </w:pPr>
      <w:r>
        <w:t xml:space="preserve">As a Carpenter in Brazil Rio de Janeiro, I am not just building structures—I am contributing to the city’s legacy of artistry and resilience. Whether it’s crafting a single piece of furniture or working on large-scale construction projects, I approach every task with passion and professionalism. My goal is to create work that reflects the beauty of Brazilian culture while meeting the practical needs of clients.</w:t>
      </w:r>
    </w:p>
    <w:p>
      <w:pPr>
        <w:pStyle w:val="BodyText"/>
      </w:pPr>
      <w:r>
        <w:t xml:space="preserve">I would be honored to bring my skills, experience, and dedication to your team. I am confident that my background as a Carpenter and my understanding of Brazil Rio de Janeiro’s unique construction landscape make me a strong candidate for this position. I look forward to the opportunity to discuss how I can contribute to your organization’s success.</w:t>
      </w:r>
    </w:p>
    <w:p>
      <w:pPr>
        <w:pStyle w:val="BodyText"/>
      </w:pPr>
      <w:r>
        <w:t xml:space="preserve">Thank you for considering my application. I am available at [your phone number] or [your email address] and am happy to accommodate an interview at your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Brazil Rio de Janeiro</dc:title>
  <dc:creator/>
  <dc:language>en</dc:language>
  <cp:keywords/>
  <dcterms:created xsi:type="dcterms:W3CDTF">2026-07-21T08:47:03Z</dcterms:created>
  <dcterms:modified xsi:type="dcterms:W3CDTF">2026-07-21T08:47:03Z</dcterms:modified>
</cp:coreProperties>
</file>

<file path=docProps/custom.xml><?xml version="1.0" encoding="utf-8"?>
<Properties xmlns="http://schemas.openxmlformats.org/officeDocument/2006/custom-properties" xmlns:vt="http://schemas.openxmlformats.org/officeDocument/2006/docPropsVTypes"/>
</file>